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A363EE" w:rsidP="00EE2198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SF 2113 Lab </w:t>
      </w:r>
      <w:r w:rsidR="00EE2198">
        <w:rPr>
          <w:b/>
          <w:bCs/>
          <w:sz w:val="40"/>
          <w:szCs w:val="40"/>
        </w:rPr>
        <w:t>4</w:t>
      </w:r>
      <w:r>
        <w:rPr>
          <w:b/>
          <w:bCs/>
          <w:sz w:val="40"/>
          <w:szCs w:val="40"/>
        </w:rPr>
        <w:t>.1</w:t>
      </w:r>
      <w:r w:rsidR="00887332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</w:t>
      </w:r>
      <w:r w:rsidR="00571BFF">
        <w:rPr>
          <w:b/>
          <w:bCs/>
          <w:sz w:val="40"/>
          <w:szCs w:val="40"/>
        </w:rPr>
        <w:t xml:space="preserve"> </w:t>
      </w:r>
    </w:p>
    <w:p w:rsidR="002028D2" w:rsidRPr="002028D2" w:rsidRDefault="00571BFF" w:rsidP="002028D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Using </w:t>
      </w:r>
      <w:r w:rsidR="00A363EE">
        <w:rPr>
          <w:b/>
          <w:bCs/>
          <w:sz w:val="28"/>
          <w:szCs w:val="28"/>
        </w:rPr>
        <w:t>Functions</w:t>
      </w:r>
      <w:r>
        <w:rPr>
          <w:b/>
          <w:bCs/>
          <w:sz w:val="28"/>
          <w:szCs w:val="28"/>
        </w:rPr>
        <w:t xml:space="preserve"> in python</w:t>
      </w:r>
    </w:p>
    <w:p w:rsidR="00A363EE" w:rsidRDefault="00A363EE" w:rsidP="008D16F8">
      <w:pPr>
        <w:pStyle w:val="ListParagraph"/>
        <w:numPr>
          <w:ilvl w:val="0"/>
          <w:numId w:val="10"/>
        </w:numPr>
        <w:ind w:left="900" w:hanging="180"/>
      </w:pPr>
      <w:r w:rsidRPr="00A363EE">
        <w:t>Write a Python func</w:t>
      </w:r>
      <w:r>
        <w:t>tion which print a triangle of #</w:t>
      </w:r>
      <w:r w:rsidRPr="00A363EE">
        <w:t xml:space="preserve"> with lines 1 to 6.</w:t>
      </w:r>
    </w:p>
    <w:p w:rsidR="006C4ACC" w:rsidRDefault="00A363EE" w:rsidP="00A363EE">
      <w:pPr>
        <w:pStyle w:val="ListParagraph"/>
        <w:ind w:left="1440"/>
      </w:pPr>
      <w:r>
        <w:rPr>
          <w:noProof/>
        </w:rPr>
        <w:drawing>
          <wp:inline distT="0" distB="0" distL="0" distR="0" wp14:anchorId="636ABFC4" wp14:editId="1DC21741">
            <wp:extent cx="745067" cy="9652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48200" cy="969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2028D2" w:rsidTr="009962E9">
        <w:tc>
          <w:tcPr>
            <w:tcW w:w="8635" w:type="dxa"/>
          </w:tcPr>
          <w:p w:rsidR="00571BFF" w:rsidRDefault="00571BFF" w:rsidP="0066620E">
            <w:pPr>
              <w:pStyle w:val="ListParagraph"/>
              <w:ind w:left="0"/>
              <w:rPr>
                <w:color w:val="FF0000"/>
              </w:rPr>
            </w:pPr>
          </w:p>
          <w:p w:rsidR="0066620E" w:rsidRPr="0066620E" w:rsidRDefault="0066620E" w:rsidP="0066620E">
            <w:pPr>
              <w:pStyle w:val="ListParagraph"/>
              <w:rPr>
                <w:color w:val="FF0000"/>
              </w:rPr>
            </w:pPr>
          </w:p>
          <w:p w:rsidR="0066620E" w:rsidRPr="0066620E" w:rsidRDefault="0066620E" w:rsidP="0066620E">
            <w:pPr>
              <w:pStyle w:val="ListParagraph"/>
              <w:rPr>
                <w:color w:val="FF0000"/>
              </w:rPr>
            </w:pPr>
            <w:r w:rsidRPr="0066620E">
              <w:rPr>
                <w:color w:val="FF0000"/>
              </w:rPr>
              <w:t xml:space="preserve">for </w:t>
            </w:r>
            <w:proofErr w:type="spellStart"/>
            <w:r w:rsidRPr="0066620E">
              <w:rPr>
                <w:color w:val="FF0000"/>
              </w:rPr>
              <w:t>i</w:t>
            </w:r>
            <w:proofErr w:type="spellEnd"/>
            <w:r w:rsidRPr="0066620E">
              <w:rPr>
                <w:color w:val="FF0000"/>
              </w:rPr>
              <w:t xml:space="preserve"> in range (1,7):</w:t>
            </w:r>
          </w:p>
          <w:p w:rsidR="0066620E" w:rsidRPr="0066620E" w:rsidRDefault="0066620E" w:rsidP="0066620E">
            <w:pPr>
              <w:pStyle w:val="ListParagraph"/>
              <w:rPr>
                <w:color w:val="FF0000"/>
              </w:rPr>
            </w:pPr>
            <w:r w:rsidRPr="0066620E">
              <w:rPr>
                <w:color w:val="FF0000"/>
              </w:rPr>
              <w:t xml:space="preserve">    print("#"*</w:t>
            </w:r>
            <w:proofErr w:type="spellStart"/>
            <w:r w:rsidRPr="0066620E">
              <w:rPr>
                <w:color w:val="FF0000"/>
              </w:rPr>
              <w:t>i</w:t>
            </w:r>
            <w:proofErr w:type="spellEnd"/>
            <w:r w:rsidRPr="0066620E">
              <w:rPr>
                <w:color w:val="FF0000"/>
              </w:rPr>
              <w:t>)</w:t>
            </w:r>
          </w:p>
          <w:p w:rsidR="0066620E" w:rsidRPr="0066620E" w:rsidRDefault="0066620E" w:rsidP="0066620E">
            <w:pPr>
              <w:pStyle w:val="ListParagraph"/>
              <w:rPr>
                <w:color w:val="2E74B5" w:themeColor="accent1" w:themeShade="BF"/>
              </w:rPr>
            </w:pPr>
            <w:r w:rsidRPr="0066620E">
              <w:rPr>
                <w:color w:val="2E74B5" w:themeColor="accent1" w:themeShade="BF"/>
              </w:rPr>
              <w:t>#</w:t>
            </w:r>
          </w:p>
          <w:p w:rsidR="0066620E" w:rsidRPr="0066620E" w:rsidRDefault="0066620E" w:rsidP="0066620E">
            <w:pPr>
              <w:pStyle w:val="ListParagraph"/>
              <w:rPr>
                <w:color w:val="2E74B5" w:themeColor="accent1" w:themeShade="BF"/>
              </w:rPr>
            </w:pPr>
            <w:r w:rsidRPr="0066620E">
              <w:rPr>
                <w:color w:val="2E74B5" w:themeColor="accent1" w:themeShade="BF"/>
              </w:rPr>
              <w:t>##</w:t>
            </w:r>
          </w:p>
          <w:p w:rsidR="0066620E" w:rsidRPr="0066620E" w:rsidRDefault="0066620E" w:rsidP="0066620E">
            <w:pPr>
              <w:pStyle w:val="ListParagraph"/>
              <w:rPr>
                <w:color w:val="2E74B5" w:themeColor="accent1" w:themeShade="BF"/>
              </w:rPr>
            </w:pPr>
            <w:r w:rsidRPr="0066620E">
              <w:rPr>
                <w:color w:val="2E74B5" w:themeColor="accent1" w:themeShade="BF"/>
              </w:rPr>
              <w:t>###</w:t>
            </w:r>
          </w:p>
          <w:p w:rsidR="0066620E" w:rsidRPr="0066620E" w:rsidRDefault="0066620E" w:rsidP="0066620E">
            <w:pPr>
              <w:pStyle w:val="ListParagraph"/>
              <w:rPr>
                <w:color w:val="2E74B5" w:themeColor="accent1" w:themeShade="BF"/>
              </w:rPr>
            </w:pPr>
            <w:r w:rsidRPr="0066620E">
              <w:rPr>
                <w:color w:val="2E74B5" w:themeColor="accent1" w:themeShade="BF"/>
              </w:rPr>
              <w:t>####</w:t>
            </w:r>
          </w:p>
          <w:p w:rsidR="0066620E" w:rsidRPr="0066620E" w:rsidRDefault="0066620E" w:rsidP="0066620E">
            <w:pPr>
              <w:pStyle w:val="ListParagraph"/>
              <w:rPr>
                <w:color w:val="2E74B5" w:themeColor="accent1" w:themeShade="BF"/>
              </w:rPr>
            </w:pPr>
            <w:r w:rsidRPr="0066620E">
              <w:rPr>
                <w:color w:val="2E74B5" w:themeColor="accent1" w:themeShade="BF"/>
              </w:rPr>
              <w:t>#####</w:t>
            </w:r>
          </w:p>
          <w:p w:rsidR="00D26D4D" w:rsidRPr="0066620E" w:rsidRDefault="0066620E" w:rsidP="0066620E">
            <w:pPr>
              <w:pStyle w:val="ListParagraph"/>
              <w:ind w:left="0"/>
              <w:rPr>
                <w:color w:val="2E74B5" w:themeColor="accent1" w:themeShade="BF"/>
              </w:rPr>
            </w:pPr>
            <w:r w:rsidRPr="0066620E">
              <w:rPr>
                <w:color w:val="2E74B5" w:themeColor="accent1" w:themeShade="BF"/>
              </w:rPr>
              <w:t xml:space="preserve">              ######</w:t>
            </w:r>
          </w:p>
          <w:p w:rsidR="00D26D4D" w:rsidRDefault="00D26D4D" w:rsidP="0066620E">
            <w:pPr>
              <w:pStyle w:val="ListParagraph"/>
              <w:ind w:left="0"/>
              <w:rPr>
                <w:color w:val="FF0000"/>
              </w:rPr>
            </w:pPr>
          </w:p>
          <w:p w:rsidR="00D26D4D" w:rsidRDefault="00D26D4D" w:rsidP="0066620E">
            <w:pPr>
              <w:pStyle w:val="ListParagraph"/>
              <w:ind w:left="0"/>
            </w:pPr>
          </w:p>
        </w:tc>
      </w:tr>
    </w:tbl>
    <w:p w:rsidR="002028D2" w:rsidRDefault="002028D2" w:rsidP="002028D2">
      <w:pPr>
        <w:pStyle w:val="ListParagraph"/>
        <w:ind w:left="1440"/>
      </w:pPr>
    </w:p>
    <w:p w:rsidR="006C4ACC" w:rsidRDefault="006C4ACC" w:rsidP="008D16F8">
      <w:pPr>
        <w:pStyle w:val="ListParagraph"/>
        <w:numPr>
          <w:ilvl w:val="0"/>
          <w:numId w:val="10"/>
        </w:numPr>
        <w:ind w:left="900" w:hanging="180"/>
      </w:pPr>
      <w:r>
        <w:t xml:space="preserve">What </w:t>
      </w:r>
      <w:r w:rsidR="008D16F8" w:rsidRPr="008D16F8">
        <w:t>Write a Python func</w:t>
      </w:r>
      <w:r w:rsidR="001E2321">
        <w:t>tion which print a triangle of #</w:t>
      </w:r>
      <w:r w:rsidR="008D16F8" w:rsidRPr="008D16F8">
        <w:t xml:space="preserve"> with lines from </w:t>
      </w:r>
      <w:r w:rsidR="008D16F8" w:rsidRPr="008D16F8">
        <w:rPr>
          <w:b/>
        </w:rPr>
        <w:t>1 to given number</w:t>
      </w:r>
      <w:r w:rsidR="008D16F8" w:rsidRPr="008D16F8">
        <w:t>.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4263"/>
        <w:gridCol w:w="4187"/>
      </w:tblGrid>
      <w:tr w:rsidR="008D16F8" w:rsidTr="00D26D4D">
        <w:trPr>
          <w:trHeight w:val="1799"/>
        </w:trPr>
        <w:tc>
          <w:tcPr>
            <w:tcW w:w="4675" w:type="dxa"/>
          </w:tcPr>
          <w:p w:rsidR="008D16F8" w:rsidRDefault="008D16F8" w:rsidP="006C4AC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790E1CC" wp14:editId="507D720C">
                  <wp:extent cx="1473200" cy="92075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3200" cy="920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8D16F8" w:rsidRDefault="008D16F8" w:rsidP="006C4AC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2B72572" wp14:editId="7D12C5A4">
                  <wp:extent cx="1216025" cy="996356"/>
                  <wp:effectExtent l="0" t="0" r="317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2499" cy="1001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C4ACC" w:rsidRDefault="006C4ACC" w:rsidP="006C4ACC">
      <w:pPr>
        <w:pStyle w:val="ListParagraph"/>
        <w:ind w:left="900"/>
      </w:pPr>
    </w:p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650"/>
        <w:gridCol w:w="3985"/>
      </w:tblGrid>
      <w:tr w:rsidR="00D13815" w:rsidTr="00D13815">
        <w:tc>
          <w:tcPr>
            <w:tcW w:w="4650" w:type="dxa"/>
          </w:tcPr>
          <w:p w:rsidR="00D13815" w:rsidRDefault="00D13815" w:rsidP="0066620E">
            <w:pPr>
              <w:pStyle w:val="ListParagraph"/>
              <w:ind w:left="0"/>
              <w:rPr>
                <w:color w:val="FF0000"/>
              </w:rPr>
            </w:pPr>
          </w:p>
          <w:p w:rsidR="00D13815" w:rsidRPr="0066620E" w:rsidRDefault="00D13815" w:rsidP="0066620E">
            <w:pPr>
              <w:rPr>
                <w:color w:val="FF0000"/>
              </w:rPr>
            </w:pPr>
            <w:proofErr w:type="spellStart"/>
            <w:r w:rsidRPr="0066620E">
              <w:rPr>
                <w:color w:val="FF0000"/>
              </w:rPr>
              <w:t>def</w:t>
            </w:r>
            <w:proofErr w:type="spellEnd"/>
            <w:r w:rsidRPr="0066620E">
              <w:rPr>
                <w:color w:val="FF0000"/>
              </w:rPr>
              <w:t xml:space="preserve"> tringle(end):</w:t>
            </w:r>
          </w:p>
          <w:p w:rsidR="00D13815" w:rsidRPr="0066620E" w:rsidRDefault="00D13815" w:rsidP="0066620E">
            <w:pPr>
              <w:rPr>
                <w:color w:val="FF0000"/>
              </w:rPr>
            </w:pPr>
            <w:r>
              <w:rPr>
                <w:color w:val="FF0000"/>
              </w:rPr>
              <w:t xml:space="preserve">      </w:t>
            </w:r>
            <w:r w:rsidRPr="0066620E">
              <w:rPr>
                <w:color w:val="FF0000"/>
              </w:rPr>
              <w:t xml:space="preserve"> for </w:t>
            </w:r>
            <w:proofErr w:type="spellStart"/>
            <w:r w:rsidRPr="0066620E">
              <w:rPr>
                <w:color w:val="FF0000"/>
              </w:rPr>
              <w:t>i</w:t>
            </w:r>
            <w:proofErr w:type="spellEnd"/>
            <w:r w:rsidRPr="0066620E">
              <w:rPr>
                <w:color w:val="FF0000"/>
              </w:rPr>
              <w:t xml:space="preserve"> in range(</w:t>
            </w:r>
            <w:proofErr w:type="gramStart"/>
            <w:r w:rsidRPr="0066620E">
              <w:rPr>
                <w:color w:val="FF0000"/>
              </w:rPr>
              <w:t>1,end</w:t>
            </w:r>
            <w:proofErr w:type="gramEnd"/>
            <w:r w:rsidRPr="0066620E">
              <w:rPr>
                <w:color w:val="FF0000"/>
              </w:rPr>
              <w:t>):</w:t>
            </w:r>
          </w:p>
          <w:p w:rsidR="00D13815" w:rsidRPr="0066620E" w:rsidRDefault="00D13815" w:rsidP="0066620E">
            <w:pPr>
              <w:rPr>
                <w:color w:val="FF0000"/>
              </w:rPr>
            </w:pPr>
            <w:r>
              <w:rPr>
                <w:color w:val="FF0000"/>
              </w:rPr>
              <w:t xml:space="preserve">      </w:t>
            </w:r>
            <w:r w:rsidRPr="0066620E">
              <w:rPr>
                <w:color w:val="FF0000"/>
              </w:rPr>
              <w:t xml:space="preserve"> print("#"*</w:t>
            </w:r>
            <w:proofErr w:type="spellStart"/>
            <w:r w:rsidRPr="0066620E">
              <w:rPr>
                <w:color w:val="FF0000"/>
              </w:rPr>
              <w:t>i</w:t>
            </w:r>
            <w:proofErr w:type="spellEnd"/>
            <w:r w:rsidRPr="0066620E">
              <w:rPr>
                <w:color w:val="FF0000"/>
              </w:rPr>
              <w:t>)</w:t>
            </w:r>
          </w:p>
          <w:p w:rsidR="00D13815" w:rsidRDefault="00D13815" w:rsidP="0066620E">
            <w:pPr>
              <w:pStyle w:val="ListParagraph"/>
              <w:ind w:left="0"/>
              <w:rPr>
                <w:color w:val="FF0000"/>
              </w:rPr>
            </w:pPr>
            <w:proofErr w:type="gramStart"/>
            <w:r w:rsidRPr="0066620E">
              <w:rPr>
                <w:color w:val="FF0000"/>
              </w:rPr>
              <w:t>tringle(</w:t>
            </w:r>
            <w:proofErr w:type="gramEnd"/>
            <w:r w:rsidRPr="0066620E">
              <w:rPr>
                <w:color w:val="FF0000"/>
              </w:rPr>
              <w:t>4)</w:t>
            </w:r>
          </w:p>
          <w:p w:rsidR="00D13815" w:rsidRDefault="00D13815" w:rsidP="0066620E">
            <w:pPr>
              <w:pStyle w:val="ListParagraph"/>
              <w:ind w:left="0"/>
              <w:rPr>
                <w:color w:val="FF0000"/>
              </w:rPr>
            </w:pPr>
          </w:p>
          <w:p w:rsidR="00D13815" w:rsidRPr="0066620E" w:rsidRDefault="00D13815" w:rsidP="0066620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2E74B5" w:themeColor="accent1" w:themeShade="BF"/>
                <w:sz w:val="21"/>
                <w:szCs w:val="21"/>
              </w:rPr>
            </w:pPr>
            <w:r w:rsidRPr="0066620E">
              <w:rPr>
                <w:rFonts w:ascii="Courier New" w:eastAsia="Times New Roman" w:hAnsi="Courier New" w:cs="Courier New"/>
                <w:color w:val="2E74B5" w:themeColor="accent1" w:themeShade="BF"/>
                <w:sz w:val="21"/>
                <w:szCs w:val="21"/>
              </w:rPr>
              <w:t>#</w:t>
            </w:r>
          </w:p>
          <w:p w:rsidR="00D13815" w:rsidRPr="0066620E" w:rsidRDefault="00D13815" w:rsidP="0066620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2E74B5" w:themeColor="accent1" w:themeShade="BF"/>
                <w:sz w:val="21"/>
                <w:szCs w:val="21"/>
              </w:rPr>
            </w:pPr>
            <w:r w:rsidRPr="0066620E">
              <w:rPr>
                <w:rFonts w:ascii="Courier New" w:eastAsia="Times New Roman" w:hAnsi="Courier New" w:cs="Courier New"/>
                <w:color w:val="2E74B5" w:themeColor="accent1" w:themeShade="BF"/>
                <w:sz w:val="21"/>
                <w:szCs w:val="21"/>
              </w:rPr>
              <w:t>##</w:t>
            </w:r>
          </w:p>
          <w:p w:rsidR="00D13815" w:rsidRPr="0066620E" w:rsidRDefault="00D13815" w:rsidP="0066620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2E74B5" w:themeColor="accent1" w:themeShade="BF"/>
                <w:sz w:val="21"/>
                <w:szCs w:val="21"/>
              </w:rPr>
            </w:pPr>
            <w:r w:rsidRPr="0066620E">
              <w:rPr>
                <w:rFonts w:ascii="Courier New" w:eastAsia="Times New Roman" w:hAnsi="Courier New" w:cs="Courier New"/>
                <w:color w:val="2E74B5" w:themeColor="accent1" w:themeShade="BF"/>
                <w:sz w:val="21"/>
                <w:szCs w:val="21"/>
              </w:rPr>
              <w:t>###</w:t>
            </w:r>
          </w:p>
          <w:p w:rsidR="00D13815" w:rsidRDefault="00D13815" w:rsidP="0066620E">
            <w:pPr>
              <w:pStyle w:val="ListParagraph"/>
              <w:ind w:left="0"/>
              <w:rPr>
                <w:color w:val="FF0000"/>
              </w:rPr>
            </w:pPr>
          </w:p>
          <w:p w:rsidR="00D13815" w:rsidRDefault="00D13815" w:rsidP="0066620E">
            <w:pPr>
              <w:pStyle w:val="ListParagraph"/>
              <w:ind w:left="0"/>
            </w:pPr>
          </w:p>
        </w:tc>
        <w:tc>
          <w:tcPr>
            <w:tcW w:w="3985" w:type="dxa"/>
          </w:tcPr>
          <w:p w:rsidR="00D13815" w:rsidRDefault="00D13815" w:rsidP="00D13815">
            <w:pPr>
              <w:rPr>
                <w:color w:val="FF0000"/>
              </w:rPr>
            </w:pPr>
            <w:proofErr w:type="spellStart"/>
            <w:r w:rsidRPr="00D13815">
              <w:rPr>
                <w:color w:val="FF0000"/>
              </w:rPr>
              <w:t>def</w:t>
            </w:r>
            <w:proofErr w:type="spellEnd"/>
            <w:r w:rsidRPr="00D13815">
              <w:rPr>
                <w:color w:val="FF0000"/>
              </w:rPr>
              <w:t xml:space="preserve"> tringle(end):</w:t>
            </w:r>
          </w:p>
          <w:p w:rsidR="00D13815" w:rsidRDefault="00D13815" w:rsidP="00D13815">
            <w:pPr>
              <w:rPr>
                <w:color w:val="FF0000"/>
              </w:rPr>
            </w:pPr>
            <w:r>
              <w:rPr>
                <w:color w:val="FF0000"/>
              </w:rPr>
              <w:t xml:space="preserve">      </w:t>
            </w:r>
            <w:r w:rsidRPr="00D13815">
              <w:rPr>
                <w:color w:val="FF0000"/>
              </w:rPr>
              <w:t xml:space="preserve"> for </w:t>
            </w:r>
            <w:proofErr w:type="spellStart"/>
            <w:r w:rsidRPr="00D13815">
              <w:rPr>
                <w:color w:val="FF0000"/>
              </w:rPr>
              <w:t>i</w:t>
            </w:r>
            <w:proofErr w:type="spellEnd"/>
            <w:r w:rsidRPr="00D13815">
              <w:rPr>
                <w:color w:val="FF0000"/>
              </w:rPr>
              <w:t xml:space="preserve"> in range(</w:t>
            </w:r>
            <w:proofErr w:type="gramStart"/>
            <w:r w:rsidRPr="00D13815">
              <w:rPr>
                <w:color w:val="FF0000"/>
              </w:rPr>
              <w:t>1,end</w:t>
            </w:r>
            <w:proofErr w:type="gramEnd"/>
            <w:r w:rsidRPr="00D13815">
              <w:rPr>
                <w:color w:val="FF0000"/>
              </w:rPr>
              <w:t>):</w:t>
            </w:r>
          </w:p>
          <w:p w:rsidR="00D13815" w:rsidRPr="00D13815" w:rsidRDefault="00D13815" w:rsidP="00D13815">
            <w:pPr>
              <w:rPr>
                <w:color w:val="FF0000"/>
              </w:rPr>
            </w:pPr>
            <w:r>
              <w:rPr>
                <w:color w:val="FF0000"/>
              </w:rPr>
              <w:t xml:space="preserve">   </w:t>
            </w:r>
            <w:r w:rsidRPr="00D13815">
              <w:rPr>
                <w:color w:val="FF0000"/>
              </w:rPr>
              <w:t xml:space="preserve">    print("#"*</w:t>
            </w:r>
            <w:proofErr w:type="spellStart"/>
            <w:r w:rsidRPr="00D13815">
              <w:rPr>
                <w:color w:val="FF0000"/>
              </w:rPr>
              <w:t>i</w:t>
            </w:r>
            <w:proofErr w:type="spellEnd"/>
            <w:r w:rsidRPr="00D13815">
              <w:rPr>
                <w:color w:val="FF0000"/>
              </w:rPr>
              <w:t>)</w:t>
            </w:r>
          </w:p>
          <w:p w:rsidR="00D13815" w:rsidRDefault="00D13815" w:rsidP="00D13815">
            <w:pPr>
              <w:pStyle w:val="ListParagraph"/>
              <w:ind w:left="0"/>
              <w:rPr>
                <w:color w:val="FF0000"/>
              </w:rPr>
            </w:pPr>
            <w:proofErr w:type="gramStart"/>
            <w:r w:rsidRPr="00D13815">
              <w:rPr>
                <w:color w:val="FF0000"/>
              </w:rPr>
              <w:t>tringle(</w:t>
            </w:r>
            <w:proofErr w:type="gramEnd"/>
            <w:r w:rsidRPr="00D13815">
              <w:rPr>
                <w:color w:val="FF0000"/>
              </w:rPr>
              <w:t>5)</w:t>
            </w:r>
          </w:p>
          <w:p w:rsidR="00D13815" w:rsidRDefault="00D13815" w:rsidP="00D13815">
            <w:pPr>
              <w:pStyle w:val="ListParagraph"/>
              <w:ind w:left="0"/>
              <w:rPr>
                <w:color w:val="FF0000"/>
              </w:rPr>
            </w:pPr>
          </w:p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#</w:t>
            </w:r>
          </w:p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##</w:t>
            </w:r>
          </w:p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###</w:t>
            </w:r>
          </w:p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####</w:t>
            </w:r>
          </w:p>
          <w:p w:rsidR="00D13815" w:rsidRDefault="00D13815" w:rsidP="00D13815">
            <w:pPr>
              <w:pStyle w:val="ListParagraph"/>
              <w:ind w:left="0"/>
              <w:rPr>
                <w:color w:val="FF0000"/>
              </w:rPr>
            </w:pPr>
          </w:p>
        </w:tc>
      </w:tr>
    </w:tbl>
    <w:p w:rsidR="006C4ACC" w:rsidRDefault="006C4ACC" w:rsidP="002028D2">
      <w:pPr>
        <w:pStyle w:val="ListParagraph"/>
        <w:ind w:left="1440"/>
      </w:pPr>
    </w:p>
    <w:p w:rsidR="003A0166" w:rsidRDefault="001E2321" w:rsidP="0066620E">
      <w:pPr>
        <w:pStyle w:val="ListParagraph"/>
        <w:numPr>
          <w:ilvl w:val="0"/>
          <w:numId w:val="10"/>
        </w:numPr>
      </w:pPr>
      <w:r>
        <w:t xml:space="preserve">Write a Python function which print a triangle of # with lines </w:t>
      </w:r>
      <w:r w:rsidRPr="001E2321">
        <w:rPr>
          <w:b/>
        </w:rPr>
        <w:t>from given number</w:t>
      </w:r>
      <w:r>
        <w:t xml:space="preserve"> to </w:t>
      </w:r>
      <w:r w:rsidRPr="001E2321">
        <w:rPr>
          <w:b/>
        </w:rPr>
        <w:t>given number</w:t>
      </w:r>
      <w:r>
        <w:t>.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4181"/>
        <w:gridCol w:w="4269"/>
      </w:tblGrid>
      <w:tr w:rsidR="001E2321" w:rsidTr="001E2321">
        <w:tc>
          <w:tcPr>
            <w:tcW w:w="4675" w:type="dxa"/>
          </w:tcPr>
          <w:p w:rsidR="001E2321" w:rsidRDefault="001E2321" w:rsidP="003A0166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DC36B34" wp14:editId="4E4B6DC7">
                  <wp:extent cx="1447800" cy="10668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0" cy="106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1E2321" w:rsidRDefault="001E2321" w:rsidP="003A0166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4EFBE135" wp14:editId="19B7657B">
                  <wp:extent cx="1695450" cy="847725"/>
                  <wp:effectExtent l="0" t="0" r="0" b="952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A0166" w:rsidRDefault="003A0166" w:rsidP="00D13815"/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318"/>
        <w:gridCol w:w="4317"/>
      </w:tblGrid>
      <w:tr w:rsidR="00D13815" w:rsidTr="00D13815">
        <w:tc>
          <w:tcPr>
            <w:tcW w:w="4318" w:type="dxa"/>
          </w:tcPr>
          <w:p w:rsidR="00D13815" w:rsidRPr="00D13815" w:rsidRDefault="00D13815" w:rsidP="00D13815">
            <w:pPr>
              <w:rPr>
                <w:color w:val="FF0000"/>
              </w:rPr>
            </w:pPr>
            <w:proofErr w:type="spellStart"/>
            <w:r w:rsidRPr="00D13815">
              <w:rPr>
                <w:color w:val="FF0000"/>
              </w:rPr>
              <w:t>def</w:t>
            </w:r>
            <w:proofErr w:type="spellEnd"/>
            <w:r w:rsidRPr="00D13815">
              <w:rPr>
                <w:color w:val="FF0000"/>
              </w:rPr>
              <w:t xml:space="preserve"> tringle(</w:t>
            </w:r>
            <w:proofErr w:type="spellStart"/>
            <w:proofErr w:type="gramStart"/>
            <w:r w:rsidRPr="00D13815">
              <w:rPr>
                <w:color w:val="FF0000"/>
              </w:rPr>
              <w:t>start,end</w:t>
            </w:r>
            <w:proofErr w:type="spellEnd"/>
            <w:proofErr w:type="gramEnd"/>
            <w:r w:rsidRPr="00D13815">
              <w:rPr>
                <w:color w:val="FF0000"/>
              </w:rPr>
              <w:t>):</w:t>
            </w:r>
          </w:p>
          <w:p w:rsidR="00D13815" w:rsidRPr="00D13815" w:rsidRDefault="00D13815" w:rsidP="00D13815">
            <w:pPr>
              <w:rPr>
                <w:color w:val="FF0000"/>
              </w:rPr>
            </w:pPr>
            <w:r>
              <w:rPr>
                <w:color w:val="FF0000"/>
              </w:rPr>
              <w:t xml:space="preserve">       </w:t>
            </w:r>
            <w:r w:rsidRPr="00D13815">
              <w:rPr>
                <w:color w:val="FF0000"/>
              </w:rPr>
              <w:t xml:space="preserve"> for </w:t>
            </w:r>
            <w:proofErr w:type="spellStart"/>
            <w:r w:rsidRPr="00D13815">
              <w:rPr>
                <w:color w:val="FF0000"/>
              </w:rPr>
              <w:t>i</w:t>
            </w:r>
            <w:proofErr w:type="spellEnd"/>
            <w:r w:rsidRPr="00D13815">
              <w:rPr>
                <w:color w:val="FF0000"/>
              </w:rPr>
              <w:t xml:space="preserve"> in range(</w:t>
            </w:r>
            <w:proofErr w:type="spellStart"/>
            <w:proofErr w:type="gramStart"/>
            <w:r w:rsidRPr="00D13815">
              <w:rPr>
                <w:color w:val="FF0000"/>
              </w:rPr>
              <w:t>start,end</w:t>
            </w:r>
            <w:proofErr w:type="spellEnd"/>
            <w:proofErr w:type="gramEnd"/>
            <w:r w:rsidRPr="00D13815">
              <w:rPr>
                <w:color w:val="FF0000"/>
              </w:rPr>
              <w:t>):</w:t>
            </w:r>
          </w:p>
          <w:p w:rsidR="00D13815" w:rsidRPr="00D13815" w:rsidRDefault="00D13815" w:rsidP="00D13815">
            <w:pPr>
              <w:rPr>
                <w:color w:val="FF0000"/>
              </w:rPr>
            </w:pPr>
            <w:r>
              <w:rPr>
                <w:color w:val="FF0000"/>
              </w:rPr>
              <w:t xml:space="preserve">       </w:t>
            </w:r>
            <w:r w:rsidRPr="00D13815">
              <w:rPr>
                <w:color w:val="FF0000"/>
              </w:rPr>
              <w:t xml:space="preserve"> print("#"*</w:t>
            </w:r>
            <w:proofErr w:type="spellStart"/>
            <w:r w:rsidRPr="00D13815">
              <w:rPr>
                <w:color w:val="FF0000"/>
              </w:rPr>
              <w:t>i</w:t>
            </w:r>
            <w:proofErr w:type="spellEnd"/>
            <w:r w:rsidRPr="00D13815">
              <w:rPr>
                <w:color w:val="FF0000"/>
              </w:rPr>
              <w:t>)</w:t>
            </w:r>
          </w:p>
          <w:p w:rsidR="00D13815" w:rsidRDefault="00D13815" w:rsidP="00D13815">
            <w:pPr>
              <w:pStyle w:val="ListParagraph"/>
              <w:ind w:left="0"/>
              <w:rPr>
                <w:color w:val="FF0000"/>
              </w:rPr>
            </w:pPr>
            <w:proofErr w:type="gramStart"/>
            <w:r w:rsidRPr="00D13815">
              <w:rPr>
                <w:color w:val="FF0000"/>
              </w:rPr>
              <w:t>tringle(</w:t>
            </w:r>
            <w:proofErr w:type="gramEnd"/>
            <w:r w:rsidRPr="00D13815">
              <w:rPr>
                <w:color w:val="FF0000"/>
              </w:rPr>
              <w:t>2,5)</w:t>
            </w:r>
          </w:p>
          <w:p w:rsidR="00D13815" w:rsidRDefault="00D13815" w:rsidP="0066620E">
            <w:pPr>
              <w:pStyle w:val="ListParagraph"/>
              <w:ind w:left="0"/>
              <w:rPr>
                <w:color w:val="FF0000"/>
              </w:rPr>
            </w:pPr>
          </w:p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##</w:t>
            </w:r>
          </w:p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###</w:t>
            </w:r>
          </w:p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####</w:t>
            </w:r>
          </w:p>
          <w:p w:rsidR="00D13815" w:rsidRDefault="00D13815" w:rsidP="0066620E">
            <w:pPr>
              <w:pStyle w:val="ListParagraph"/>
              <w:ind w:left="0"/>
              <w:rPr>
                <w:color w:val="FF0000"/>
              </w:rPr>
            </w:pPr>
          </w:p>
          <w:p w:rsidR="00D13815" w:rsidRDefault="00D13815" w:rsidP="0066620E">
            <w:pPr>
              <w:pStyle w:val="ListParagraph"/>
              <w:ind w:left="0"/>
            </w:pPr>
          </w:p>
        </w:tc>
        <w:tc>
          <w:tcPr>
            <w:tcW w:w="4317" w:type="dxa"/>
          </w:tcPr>
          <w:p w:rsidR="00D13815" w:rsidRPr="00D13815" w:rsidRDefault="00D13815" w:rsidP="00D13815">
            <w:pPr>
              <w:rPr>
                <w:color w:val="FF0000"/>
              </w:rPr>
            </w:pPr>
            <w:proofErr w:type="spellStart"/>
            <w:r w:rsidRPr="00D13815">
              <w:rPr>
                <w:color w:val="FF0000"/>
              </w:rPr>
              <w:t>def</w:t>
            </w:r>
            <w:proofErr w:type="spellEnd"/>
            <w:r w:rsidRPr="00D13815">
              <w:rPr>
                <w:color w:val="FF0000"/>
              </w:rPr>
              <w:t xml:space="preserve"> tringle(</w:t>
            </w:r>
            <w:proofErr w:type="spellStart"/>
            <w:proofErr w:type="gramStart"/>
            <w:r w:rsidRPr="00D13815">
              <w:rPr>
                <w:color w:val="FF0000"/>
              </w:rPr>
              <w:t>start,end</w:t>
            </w:r>
            <w:proofErr w:type="spellEnd"/>
            <w:proofErr w:type="gramEnd"/>
            <w:r w:rsidRPr="00D13815">
              <w:rPr>
                <w:color w:val="FF0000"/>
              </w:rPr>
              <w:t>):</w:t>
            </w:r>
          </w:p>
          <w:p w:rsidR="00D13815" w:rsidRPr="00D13815" w:rsidRDefault="00D13815" w:rsidP="00D13815">
            <w:pPr>
              <w:rPr>
                <w:color w:val="FF0000"/>
              </w:rPr>
            </w:pPr>
            <w:r>
              <w:rPr>
                <w:color w:val="FF0000"/>
              </w:rPr>
              <w:t xml:space="preserve">       </w:t>
            </w:r>
            <w:r w:rsidRPr="00D13815">
              <w:rPr>
                <w:color w:val="FF0000"/>
              </w:rPr>
              <w:t xml:space="preserve">for </w:t>
            </w:r>
            <w:proofErr w:type="spellStart"/>
            <w:r w:rsidRPr="00D13815">
              <w:rPr>
                <w:color w:val="FF0000"/>
              </w:rPr>
              <w:t>i</w:t>
            </w:r>
            <w:proofErr w:type="spellEnd"/>
            <w:r w:rsidRPr="00D13815">
              <w:rPr>
                <w:color w:val="FF0000"/>
              </w:rPr>
              <w:t xml:space="preserve"> in range(</w:t>
            </w:r>
            <w:proofErr w:type="spellStart"/>
            <w:proofErr w:type="gramStart"/>
            <w:r w:rsidRPr="00D13815">
              <w:rPr>
                <w:color w:val="FF0000"/>
              </w:rPr>
              <w:t>start,end</w:t>
            </w:r>
            <w:proofErr w:type="spellEnd"/>
            <w:proofErr w:type="gramEnd"/>
            <w:r w:rsidRPr="00D13815">
              <w:rPr>
                <w:color w:val="FF0000"/>
              </w:rPr>
              <w:t>):</w:t>
            </w:r>
          </w:p>
          <w:p w:rsidR="00D13815" w:rsidRPr="00D13815" w:rsidRDefault="00D13815" w:rsidP="00D13815">
            <w:pPr>
              <w:rPr>
                <w:color w:val="FF0000"/>
              </w:rPr>
            </w:pPr>
            <w:r>
              <w:rPr>
                <w:color w:val="FF0000"/>
              </w:rPr>
              <w:t xml:space="preserve">      </w:t>
            </w:r>
            <w:r w:rsidRPr="00D13815">
              <w:rPr>
                <w:color w:val="FF0000"/>
              </w:rPr>
              <w:t xml:space="preserve"> print("#"*</w:t>
            </w:r>
            <w:proofErr w:type="spellStart"/>
            <w:r w:rsidRPr="00D13815">
              <w:rPr>
                <w:color w:val="FF0000"/>
              </w:rPr>
              <w:t>i</w:t>
            </w:r>
            <w:proofErr w:type="spellEnd"/>
            <w:r w:rsidRPr="00D13815">
              <w:rPr>
                <w:color w:val="FF0000"/>
              </w:rPr>
              <w:t>)</w:t>
            </w:r>
          </w:p>
          <w:p w:rsidR="00D13815" w:rsidRDefault="00D13815" w:rsidP="00D13815">
            <w:pPr>
              <w:pStyle w:val="ListParagraph"/>
              <w:ind w:left="0"/>
              <w:rPr>
                <w:color w:val="FF0000"/>
              </w:rPr>
            </w:pPr>
            <w:proofErr w:type="gramStart"/>
            <w:r w:rsidRPr="00D13815">
              <w:rPr>
                <w:color w:val="FF0000"/>
              </w:rPr>
              <w:t>tringle(</w:t>
            </w:r>
            <w:proofErr w:type="gramEnd"/>
            <w:r w:rsidRPr="00D13815">
              <w:rPr>
                <w:color w:val="FF0000"/>
              </w:rPr>
              <w:t>4,6)</w:t>
            </w:r>
          </w:p>
          <w:p w:rsidR="00D13815" w:rsidRDefault="00D13815" w:rsidP="00D13815"/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####</w:t>
            </w:r>
          </w:p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#####</w:t>
            </w:r>
          </w:p>
          <w:p w:rsidR="00D13815" w:rsidRPr="00D13815" w:rsidRDefault="00D13815" w:rsidP="00D13815"/>
        </w:tc>
      </w:tr>
    </w:tbl>
    <w:p w:rsidR="003A0166" w:rsidRDefault="003A0166" w:rsidP="002028D2">
      <w:pPr>
        <w:pStyle w:val="ListParagraph"/>
        <w:ind w:left="1440"/>
      </w:pPr>
    </w:p>
    <w:p w:rsidR="003A0166" w:rsidRDefault="009E7BCC" w:rsidP="009E7BCC">
      <w:pPr>
        <w:pStyle w:val="ListParagraph"/>
        <w:numPr>
          <w:ilvl w:val="0"/>
          <w:numId w:val="10"/>
        </w:numPr>
        <w:ind w:left="990" w:hanging="270"/>
      </w:pPr>
      <w:r>
        <w:t xml:space="preserve">Write a Python function which print a triangle of </w:t>
      </w:r>
      <w:r w:rsidRPr="009E7BCC">
        <w:rPr>
          <w:b/>
        </w:rPr>
        <w:t>given character</w:t>
      </w:r>
      <w:r>
        <w:t xml:space="preserve"> with lines from </w:t>
      </w:r>
      <w:r w:rsidRPr="009E7BCC">
        <w:rPr>
          <w:b/>
        </w:rPr>
        <w:t xml:space="preserve">given number </w:t>
      </w:r>
      <w:r>
        <w:t xml:space="preserve">to </w:t>
      </w:r>
      <w:r w:rsidRPr="009E7BCC">
        <w:rPr>
          <w:b/>
        </w:rPr>
        <w:t>given number</w:t>
      </w:r>
      <w:r>
        <w:rPr>
          <w:b/>
        </w:rPr>
        <w:t>.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4305"/>
        <w:gridCol w:w="4145"/>
      </w:tblGrid>
      <w:tr w:rsidR="000E78E6" w:rsidTr="004000F9">
        <w:tc>
          <w:tcPr>
            <w:tcW w:w="4305" w:type="dxa"/>
          </w:tcPr>
          <w:p w:rsidR="000E78E6" w:rsidRDefault="000E78E6" w:rsidP="003A0166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544B8BC1" wp14:editId="56F291A8">
                  <wp:extent cx="2000250" cy="112395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0250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5" w:type="dxa"/>
          </w:tcPr>
          <w:p w:rsidR="000E78E6" w:rsidRDefault="000E78E6" w:rsidP="003A0166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88A03EF" wp14:editId="3FCED2E9">
                  <wp:extent cx="1637466" cy="1013460"/>
                  <wp:effectExtent l="0" t="0" r="127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0511" cy="1021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000F9" w:rsidRDefault="004000F9" w:rsidP="004000F9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4318"/>
        <w:gridCol w:w="4317"/>
      </w:tblGrid>
      <w:tr w:rsidR="00D13815" w:rsidTr="00D13815">
        <w:tc>
          <w:tcPr>
            <w:tcW w:w="4318" w:type="dxa"/>
          </w:tcPr>
          <w:p w:rsidR="00D13815" w:rsidRPr="00D13815" w:rsidRDefault="00D13815" w:rsidP="00D13815">
            <w:pPr>
              <w:pStyle w:val="ListParagraph"/>
              <w:ind w:left="0"/>
              <w:rPr>
                <w:color w:val="FF0000"/>
              </w:rPr>
            </w:pPr>
            <w:proofErr w:type="spellStart"/>
            <w:r w:rsidRPr="00D13815">
              <w:rPr>
                <w:color w:val="FF0000"/>
              </w:rPr>
              <w:t>def</w:t>
            </w:r>
            <w:proofErr w:type="spellEnd"/>
            <w:r w:rsidRPr="00D13815">
              <w:rPr>
                <w:color w:val="FF0000"/>
              </w:rPr>
              <w:t xml:space="preserve"> </w:t>
            </w:r>
            <w:proofErr w:type="spellStart"/>
            <w:r w:rsidRPr="00D13815">
              <w:rPr>
                <w:color w:val="FF0000"/>
              </w:rPr>
              <w:t>patteren</w:t>
            </w:r>
            <w:proofErr w:type="spellEnd"/>
            <w:r w:rsidRPr="00D13815">
              <w:rPr>
                <w:color w:val="FF0000"/>
              </w:rPr>
              <w:t>(</w:t>
            </w:r>
            <w:proofErr w:type="spellStart"/>
            <w:proofErr w:type="gramStart"/>
            <w:r w:rsidRPr="00D13815">
              <w:rPr>
                <w:color w:val="FF0000"/>
              </w:rPr>
              <w:t>a,b</w:t>
            </w:r>
            <w:proofErr w:type="gramEnd"/>
            <w:r w:rsidRPr="00D13815">
              <w:rPr>
                <w:color w:val="FF0000"/>
              </w:rPr>
              <w:t>,c</w:t>
            </w:r>
            <w:proofErr w:type="spellEnd"/>
            <w:r w:rsidRPr="00D13815">
              <w:rPr>
                <w:color w:val="FF0000"/>
              </w:rPr>
              <w:t>):</w:t>
            </w:r>
          </w:p>
          <w:p w:rsidR="00D13815" w:rsidRPr="00D13815" w:rsidRDefault="00D13815" w:rsidP="00D13815">
            <w:pPr>
              <w:rPr>
                <w:color w:val="FF0000"/>
              </w:rPr>
            </w:pPr>
            <w:r>
              <w:rPr>
                <w:color w:val="FF0000"/>
              </w:rPr>
              <w:t xml:space="preserve">     </w:t>
            </w:r>
            <w:r w:rsidRPr="00D13815">
              <w:rPr>
                <w:color w:val="FF0000"/>
              </w:rPr>
              <w:t xml:space="preserve">  for </w:t>
            </w:r>
            <w:proofErr w:type="spellStart"/>
            <w:r w:rsidRPr="00D13815">
              <w:rPr>
                <w:color w:val="FF0000"/>
              </w:rPr>
              <w:t>i</w:t>
            </w:r>
            <w:proofErr w:type="spellEnd"/>
            <w:r w:rsidRPr="00D13815">
              <w:rPr>
                <w:color w:val="FF0000"/>
              </w:rPr>
              <w:t xml:space="preserve"> in range(</w:t>
            </w:r>
            <w:proofErr w:type="spellStart"/>
            <w:proofErr w:type="gramStart"/>
            <w:r w:rsidRPr="00D13815">
              <w:rPr>
                <w:color w:val="FF0000"/>
              </w:rPr>
              <w:t>a,b</w:t>
            </w:r>
            <w:proofErr w:type="spellEnd"/>
            <w:proofErr w:type="gramEnd"/>
            <w:r w:rsidRPr="00D13815">
              <w:rPr>
                <w:color w:val="FF0000"/>
              </w:rPr>
              <w:t>):</w:t>
            </w:r>
          </w:p>
          <w:p w:rsidR="00D13815" w:rsidRPr="00D13815" w:rsidRDefault="00D13815" w:rsidP="00D13815">
            <w:pPr>
              <w:rPr>
                <w:color w:val="FF0000"/>
              </w:rPr>
            </w:pPr>
            <w:r>
              <w:rPr>
                <w:color w:val="FF0000"/>
              </w:rPr>
              <w:t xml:space="preserve">      </w:t>
            </w:r>
            <w:r w:rsidRPr="00D13815">
              <w:rPr>
                <w:color w:val="FF0000"/>
              </w:rPr>
              <w:t xml:space="preserve"> print(c*</w:t>
            </w:r>
            <w:proofErr w:type="spellStart"/>
            <w:r w:rsidRPr="00D13815">
              <w:rPr>
                <w:color w:val="FF0000"/>
              </w:rPr>
              <w:t>i</w:t>
            </w:r>
            <w:proofErr w:type="spellEnd"/>
            <w:r w:rsidRPr="00D13815">
              <w:rPr>
                <w:color w:val="FF0000"/>
              </w:rPr>
              <w:t>)</w:t>
            </w:r>
          </w:p>
          <w:p w:rsidR="00D13815" w:rsidRDefault="00D13815" w:rsidP="00D13815">
            <w:pPr>
              <w:pStyle w:val="ListParagraph"/>
              <w:ind w:left="0"/>
              <w:rPr>
                <w:color w:val="FF0000"/>
              </w:rPr>
            </w:pPr>
            <w:proofErr w:type="spellStart"/>
            <w:proofErr w:type="gramStart"/>
            <w:r w:rsidRPr="00D13815">
              <w:rPr>
                <w:color w:val="FF0000"/>
              </w:rPr>
              <w:t>patteren</w:t>
            </w:r>
            <w:proofErr w:type="spellEnd"/>
            <w:r w:rsidRPr="00D13815">
              <w:rPr>
                <w:color w:val="FF0000"/>
              </w:rPr>
              <w:t>(</w:t>
            </w:r>
            <w:proofErr w:type="gramEnd"/>
            <w:r w:rsidRPr="00D13815">
              <w:rPr>
                <w:color w:val="FF0000"/>
              </w:rPr>
              <w:t>3,6, "@")</w:t>
            </w:r>
          </w:p>
          <w:p w:rsidR="00D13815" w:rsidRDefault="00D13815" w:rsidP="0066620E">
            <w:pPr>
              <w:pStyle w:val="ListParagraph"/>
              <w:ind w:left="0"/>
              <w:rPr>
                <w:color w:val="FF0000"/>
              </w:rPr>
            </w:pPr>
          </w:p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@@@</w:t>
            </w:r>
          </w:p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@@@@</w:t>
            </w:r>
          </w:p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@@@@@</w:t>
            </w:r>
          </w:p>
          <w:p w:rsidR="00D13815" w:rsidRDefault="00D13815" w:rsidP="0066620E">
            <w:pPr>
              <w:pStyle w:val="ListParagraph"/>
              <w:ind w:left="0"/>
              <w:rPr>
                <w:color w:val="FF0000"/>
              </w:rPr>
            </w:pPr>
          </w:p>
          <w:p w:rsidR="00D13815" w:rsidRDefault="00D13815" w:rsidP="0066620E">
            <w:pPr>
              <w:pStyle w:val="ListParagraph"/>
              <w:ind w:left="0"/>
              <w:rPr>
                <w:color w:val="FF0000"/>
              </w:rPr>
            </w:pPr>
          </w:p>
          <w:p w:rsidR="00D13815" w:rsidRDefault="00D13815" w:rsidP="0066620E">
            <w:pPr>
              <w:pStyle w:val="ListParagraph"/>
              <w:ind w:left="0"/>
            </w:pPr>
          </w:p>
        </w:tc>
        <w:tc>
          <w:tcPr>
            <w:tcW w:w="4317" w:type="dxa"/>
          </w:tcPr>
          <w:p w:rsidR="00D13815" w:rsidRPr="00D13815" w:rsidRDefault="00D13815" w:rsidP="00D13815">
            <w:pPr>
              <w:rPr>
                <w:color w:val="FF0000"/>
              </w:rPr>
            </w:pPr>
            <w:proofErr w:type="spellStart"/>
            <w:r w:rsidRPr="00D13815">
              <w:rPr>
                <w:color w:val="FF0000"/>
              </w:rPr>
              <w:t>def</w:t>
            </w:r>
            <w:proofErr w:type="spellEnd"/>
            <w:r w:rsidRPr="00D13815">
              <w:rPr>
                <w:color w:val="FF0000"/>
              </w:rPr>
              <w:t xml:space="preserve"> </w:t>
            </w:r>
            <w:proofErr w:type="spellStart"/>
            <w:r w:rsidRPr="00D13815">
              <w:rPr>
                <w:color w:val="FF0000"/>
              </w:rPr>
              <w:t>patteren</w:t>
            </w:r>
            <w:proofErr w:type="spellEnd"/>
            <w:r w:rsidRPr="00D13815">
              <w:rPr>
                <w:color w:val="FF0000"/>
              </w:rPr>
              <w:t>(</w:t>
            </w:r>
            <w:proofErr w:type="spellStart"/>
            <w:proofErr w:type="gramStart"/>
            <w:r w:rsidRPr="00D13815">
              <w:rPr>
                <w:color w:val="FF0000"/>
              </w:rPr>
              <w:t>a,b</w:t>
            </w:r>
            <w:proofErr w:type="gramEnd"/>
            <w:r w:rsidRPr="00D13815">
              <w:rPr>
                <w:color w:val="FF0000"/>
              </w:rPr>
              <w:t>,c</w:t>
            </w:r>
            <w:proofErr w:type="spellEnd"/>
            <w:r w:rsidRPr="00D13815">
              <w:rPr>
                <w:color w:val="FF0000"/>
              </w:rPr>
              <w:t>):</w:t>
            </w:r>
          </w:p>
          <w:p w:rsidR="00D13815" w:rsidRPr="00D13815" w:rsidRDefault="00D13815" w:rsidP="00D13815">
            <w:pPr>
              <w:rPr>
                <w:color w:val="FF0000"/>
              </w:rPr>
            </w:pPr>
            <w:r>
              <w:rPr>
                <w:color w:val="FF0000"/>
              </w:rPr>
              <w:t xml:space="preserve">       </w:t>
            </w:r>
            <w:r w:rsidRPr="00D13815">
              <w:rPr>
                <w:color w:val="FF0000"/>
              </w:rPr>
              <w:t xml:space="preserve">for </w:t>
            </w:r>
            <w:proofErr w:type="spellStart"/>
            <w:r w:rsidRPr="00D13815">
              <w:rPr>
                <w:color w:val="FF0000"/>
              </w:rPr>
              <w:t>i</w:t>
            </w:r>
            <w:proofErr w:type="spellEnd"/>
            <w:r w:rsidRPr="00D13815">
              <w:rPr>
                <w:color w:val="FF0000"/>
              </w:rPr>
              <w:t xml:space="preserve"> in range(</w:t>
            </w:r>
            <w:proofErr w:type="spellStart"/>
            <w:proofErr w:type="gramStart"/>
            <w:r w:rsidRPr="00D13815">
              <w:rPr>
                <w:color w:val="FF0000"/>
              </w:rPr>
              <w:t>a,b</w:t>
            </w:r>
            <w:proofErr w:type="spellEnd"/>
            <w:proofErr w:type="gramEnd"/>
            <w:r w:rsidRPr="00D13815">
              <w:rPr>
                <w:color w:val="FF0000"/>
              </w:rPr>
              <w:t>):</w:t>
            </w:r>
          </w:p>
          <w:p w:rsidR="00D13815" w:rsidRPr="00D13815" w:rsidRDefault="00D13815" w:rsidP="00D13815">
            <w:pPr>
              <w:rPr>
                <w:color w:val="FF0000"/>
              </w:rPr>
            </w:pPr>
            <w:r>
              <w:rPr>
                <w:color w:val="FF0000"/>
              </w:rPr>
              <w:t xml:space="preserve">    </w:t>
            </w:r>
            <w:r w:rsidRPr="00D13815">
              <w:rPr>
                <w:color w:val="FF0000"/>
              </w:rPr>
              <w:t xml:space="preserve">   print(c*</w:t>
            </w:r>
            <w:proofErr w:type="spellStart"/>
            <w:r w:rsidRPr="00D13815">
              <w:rPr>
                <w:color w:val="FF0000"/>
              </w:rPr>
              <w:t>i</w:t>
            </w:r>
            <w:proofErr w:type="spellEnd"/>
            <w:r w:rsidRPr="00D13815">
              <w:rPr>
                <w:color w:val="FF0000"/>
              </w:rPr>
              <w:t>)</w:t>
            </w:r>
          </w:p>
          <w:p w:rsidR="00D13815" w:rsidRDefault="00D13815" w:rsidP="00D13815">
            <w:pPr>
              <w:pStyle w:val="ListParagraph"/>
              <w:ind w:left="0"/>
              <w:rPr>
                <w:color w:val="FF0000"/>
              </w:rPr>
            </w:pPr>
            <w:proofErr w:type="spellStart"/>
            <w:proofErr w:type="gramStart"/>
            <w:r w:rsidRPr="00D13815">
              <w:rPr>
                <w:color w:val="FF0000"/>
              </w:rPr>
              <w:t>patteren</w:t>
            </w:r>
            <w:proofErr w:type="spellEnd"/>
            <w:r w:rsidRPr="00D13815">
              <w:rPr>
                <w:color w:val="FF0000"/>
              </w:rPr>
              <w:t>(</w:t>
            </w:r>
            <w:proofErr w:type="gramEnd"/>
            <w:r w:rsidRPr="00D13815">
              <w:rPr>
                <w:color w:val="FF0000"/>
              </w:rPr>
              <w:t>2,6, "+")</w:t>
            </w:r>
          </w:p>
          <w:p w:rsidR="00D13815" w:rsidRDefault="00D13815" w:rsidP="00D13815"/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++</w:t>
            </w:r>
          </w:p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+++</w:t>
            </w:r>
          </w:p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++++</w:t>
            </w:r>
          </w:p>
          <w:p w:rsidR="00D13815" w:rsidRPr="00D13815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2E74B5" w:themeColor="accent1" w:themeShade="BF"/>
                <w:sz w:val="21"/>
                <w:szCs w:val="21"/>
              </w:rPr>
            </w:pPr>
            <w:r w:rsidRPr="00D13815">
              <w:rPr>
                <w:color w:val="2E74B5" w:themeColor="accent1" w:themeShade="BF"/>
                <w:sz w:val="21"/>
                <w:szCs w:val="21"/>
              </w:rPr>
              <w:t>+++++</w:t>
            </w:r>
          </w:p>
          <w:p w:rsidR="00D13815" w:rsidRPr="00D13815" w:rsidRDefault="00D13815" w:rsidP="00D13815"/>
        </w:tc>
      </w:tr>
    </w:tbl>
    <w:p w:rsidR="003A0166" w:rsidRDefault="003A0166" w:rsidP="003A0166">
      <w:pPr>
        <w:pStyle w:val="ListParagraph"/>
        <w:ind w:left="900"/>
      </w:pPr>
    </w:p>
    <w:p w:rsidR="00726D88" w:rsidRDefault="00726D88" w:rsidP="00726D88">
      <w:pPr>
        <w:pStyle w:val="ListParagraph"/>
        <w:ind w:left="1440"/>
      </w:pPr>
    </w:p>
    <w:p w:rsidR="00D13815" w:rsidRDefault="00D13815" w:rsidP="00726D88">
      <w:pPr>
        <w:pStyle w:val="ListParagraph"/>
        <w:ind w:left="1440"/>
      </w:pPr>
    </w:p>
    <w:p w:rsidR="00D13815" w:rsidRDefault="00D13815" w:rsidP="00726D88">
      <w:pPr>
        <w:pStyle w:val="ListParagraph"/>
        <w:ind w:left="1440"/>
      </w:pPr>
    </w:p>
    <w:p w:rsidR="00726D88" w:rsidRDefault="00726D88" w:rsidP="00726D88">
      <w:pPr>
        <w:pStyle w:val="ListParagraph"/>
        <w:ind w:left="1440"/>
      </w:pPr>
    </w:p>
    <w:p w:rsidR="00726D88" w:rsidRPr="002028D2" w:rsidRDefault="005D2620" w:rsidP="00726D88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sing Functions in Python</w:t>
      </w:r>
    </w:p>
    <w:p w:rsidR="00726D88" w:rsidRDefault="00726D88" w:rsidP="005D2620">
      <w:pPr>
        <w:pStyle w:val="ListParagraph"/>
        <w:numPr>
          <w:ilvl w:val="0"/>
          <w:numId w:val="25"/>
        </w:numPr>
        <w:ind w:left="630"/>
      </w:pPr>
      <w:r>
        <w:t xml:space="preserve">Write </w:t>
      </w:r>
      <w:r w:rsidR="005D2620">
        <w:t>the output of the code segment:</w:t>
      </w:r>
    </w:p>
    <w:tbl>
      <w:tblPr>
        <w:tblStyle w:val="TableGrid"/>
        <w:tblW w:w="0" w:type="auto"/>
        <w:tblInd w:w="630" w:type="dxa"/>
        <w:tblLayout w:type="fixed"/>
        <w:tblLook w:val="04A0" w:firstRow="1" w:lastRow="0" w:firstColumn="1" w:lastColumn="0" w:noHBand="0" w:noVBand="1"/>
      </w:tblPr>
      <w:tblGrid>
        <w:gridCol w:w="6115"/>
        <w:gridCol w:w="2605"/>
      </w:tblGrid>
      <w:tr w:rsidR="00E054AB" w:rsidTr="004000F9">
        <w:tc>
          <w:tcPr>
            <w:tcW w:w="6115" w:type="dxa"/>
          </w:tcPr>
          <w:p w:rsidR="005D2620" w:rsidRDefault="005D2620" w:rsidP="005D2620">
            <w:pPr>
              <w:pStyle w:val="ListParagraph"/>
              <w:ind w:left="0"/>
            </w:pPr>
            <w:r>
              <w:t>Code</w:t>
            </w:r>
          </w:p>
        </w:tc>
        <w:tc>
          <w:tcPr>
            <w:tcW w:w="2605" w:type="dxa"/>
          </w:tcPr>
          <w:p w:rsidR="005D2620" w:rsidRDefault="005D2620" w:rsidP="005D2620">
            <w:pPr>
              <w:pStyle w:val="ListParagraph"/>
              <w:ind w:left="0"/>
            </w:pPr>
            <w:r>
              <w:t>Output</w:t>
            </w:r>
          </w:p>
        </w:tc>
      </w:tr>
      <w:tr w:rsidR="00D13815" w:rsidTr="004000F9">
        <w:tc>
          <w:tcPr>
            <w:tcW w:w="6115" w:type="dxa"/>
          </w:tcPr>
          <w:p w:rsidR="00D13815" w:rsidRDefault="00D13815" w:rsidP="00D13815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45BA796" wp14:editId="3B38E45C">
                  <wp:extent cx="3038475" cy="9334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475" cy="933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D13815" w:rsidRPr="002E5147" w:rsidRDefault="00D13815" w:rsidP="00D138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eastAsia="Times New Roman" w:cstheme="minorHAnsi"/>
                <w:color w:val="000000"/>
                <w:sz w:val="21"/>
                <w:szCs w:val="21"/>
                <w:lang w:val="en-GB" w:eastAsia="en-GB"/>
              </w:rPr>
            </w:pPr>
            <w:r w:rsidRPr="002E5147">
              <w:rPr>
                <w:rFonts w:eastAsia="Times New Roman" w:cstheme="minorHAnsi"/>
                <w:color w:val="000000"/>
                <w:sz w:val="21"/>
                <w:szCs w:val="21"/>
                <w:lang w:val="en-GB" w:eastAsia="en-GB"/>
              </w:rPr>
              <w:t>Welcome to Python</w:t>
            </w:r>
          </w:p>
          <w:p w:rsidR="00D13815" w:rsidRDefault="00D13815" w:rsidP="00D13815">
            <w:pPr>
              <w:pStyle w:val="ListParagraph"/>
              <w:ind w:left="0"/>
            </w:pPr>
          </w:p>
        </w:tc>
      </w:tr>
      <w:tr w:rsidR="00D13815" w:rsidTr="004000F9">
        <w:tc>
          <w:tcPr>
            <w:tcW w:w="6115" w:type="dxa"/>
          </w:tcPr>
          <w:p w:rsidR="00D13815" w:rsidRDefault="00D13815" w:rsidP="00D13815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7562C3A0" wp14:editId="68F7C749">
                  <wp:extent cx="3381375" cy="1000125"/>
                  <wp:effectExtent l="0" t="0" r="9525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1375" cy="1000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D13815" w:rsidRPr="002E5147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E514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Welcome to Sharjah</w:t>
            </w:r>
          </w:p>
          <w:p w:rsidR="00D13815" w:rsidRPr="002E5147" w:rsidRDefault="00D13815" w:rsidP="00D13815">
            <w:pPr>
              <w:pStyle w:val="ListParagraph"/>
              <w:ind w:left="0"/>
              <w:rPr>
                <w:rFonts w:cstheme="minorHAnsi"/>
              </w:rPr>
            </w:pPr>
          </w:p>
        </w:tc>
      </w:tr>
      <w:tr w:rsidR="00D13815" w:rsidTr="004000F9">
        <w:tc>
          <w:tcPr>
            <w:tcW w:w="6115" w:type="dxa"/>
          </w:tcPr>
          <w:p w:rsidR="00D13815" w:rsidRDefault="00D13815" w:rsidP="00D13815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04A52699" wp14:editId="4EC65E59">
                  <wp:extent cx="3409950" cy="11811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950" cy="1181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D13815" w:rsidRPr="002E5147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E514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Welcome to Sharjah</w:t>
            </w:r>
          </w:p>
          <w:p w:rsidR="00D13815" w:rsidRPr="002E5147" w:rsidRDefault="00D13815" w:rsidP="00D1381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2E5147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Welcome to Python</w:t>
            </w:r>
          </w:p>
          <w:p w:rsidR="00D13815" w:rsidRDefault="00D13815" w:rsidP="00D13815">
            <w:pPr>
              <w:pStyle w:val="ListParagraph"/>
              <w:ind w:left="0"/>
            </w:pPr>
          </w:p>
        </w:tc>
      </w:tr>
      <w:tr w:rsidR="00D13815" w:rsidTr="004000F9">
        <w:tc>
          <w:tcPr>
            <w:tcW w:w="6115" w:type="dxa"/>
          </w:tcPr>
          <w:p w:rsidR="00D13815" w:rsidRDefault="00D13815" w:rsidP="00D13815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B1E60F6" wp14:editId="477A9508">
                  <wp:extent cx="3705225" cy="1209675"/>
                  <wp:effectExtent l="0" t="0" r="9525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5225" cy="1209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D13815" w:rsidRDefault="00D13815" w:rsidP="00D13815">
            <w:r>
              <w:t>Welcome to Sharjah</w:t>
            </w:r>
          </w:p>
          <w:p w:rsidR="00D13815" w:rsidRDefault="00D13815" w:rsidP="00D13815">
            <w:pPr>
              <w:pStyle w:val="ListParagraph"/>
              <w:ind w:left="0"/>
            </w:pPr>
            <w:r>
              <w:t>Welcome to Sharjah</w:t>
            </w:r>
          </w:p>
        </w:tc>
      </w:tr>
      <w:tr w:rsidR="00D13815" w:rsidTr="004000F9">
        <w:tc>
          <w:tcPr>
            <w:tcW w:w="6115" w:type="dxa"/>
          </w:tcPr>
          <w:p w:rsidR="00D13815" w:rsidRDefault="00D13815" w:rsidP="00D13815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44B441AD" wp14:editId="524867A8">
                  <wp:extent cx="3619500" cy="1152525"/>
                  <wp:effectExtent l="0" t="0" r="0" b="952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9500" cy="1152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D13815" w:rsidRDefault="00D13815" w:rsidP="00D13815">
            <w:pPr>
              <w:pStyle w:val="ListParagraph"/>
              <w:ind w:left="0"/>
            </w:pPr>
            <w:r>
              <w:t>4</w:t>
            </w:r>
          </w:p>
          <w:p w:rsidR="00D13815" w:rsidRDefault="00D13815" w:rsidP="00D13815">
            <w:pPr>
              <w:pStyle w:val="ListParagraph"/>
              <w:ind w:left="0"/>
            </w:pPr>
            <w:r>
              <w:t>4</w:t>
            </w:r>
          </w:p>
        </w:tc>
      </w:tr>
      <w:tr w:rsidR="00D13815" w:rsidTr="004000F9">
        <w:tc>
          <w:tcPr>
            <w:tcW w:w="6115" w:type="dxa"/>
          </w:tcPr>
          <w:p w:rsidR="00D13815" w:rsidRDefault="00D13815" w:rsidP="00D13815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BD81C1" wp14:editId="0727AE45">
                  <wp:extent cx="3505200" cy="942975"/>
                  <wp:effectExtent l="0" t="0" r="0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5200" cy="94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D13815" w:rsidRDefault="00D13815" w:rsidP="00D13815">
            <w:pPr>
              <w:pStyle w:val="ListParagraph"/>
              <w:ind w:left="0"/>
            </w:pPr>
            <w:proofErr w:type="spellStart"/>
            <w:r>
              <w:t>DubaiDubai</w:t>
            </w:r>
            <w:proofErr w:type="spellEnd"/>
          </w:p>
        </w:tc>
      </w:tr>
      <w:tr w:rsidR="00D13815" w:rsidTr="004000F9">
        <w:tc>
          <w:tcPr>
            <w:tcW w:w="6115" w:type="dxa"/>
          </w:tcPr>
          <w:p w:rsidR="00D13815" w:rsidRDefault="00D13815" w:rsidP="00D13815">
            <w:pPr>
              <w:pStyle w:val="ListParagraph"/>
              <w:tabs>
                <w:tab w:val="left" w:pos="4670"/>
              </w:tabs>
              <w:ind w:left="0"/>
              <w:rPr>
                <w:noProof/>
              </w:rPr>
            </w:pPr>
            <w:r>
              <w:rPr>
                <w:noProof/>
              </w:rPr>
              <w:tab/>
            </w:r>
            <w:r>
              <w:rPr>
                <w:noProof/>
              </w:rPr>
              <w:drawing>
                <wp:inline distT="0" distB="0" distL="0" distR="0" wp14:anchorId="185548C9" wp14:editId="1AD617F2">
                  <wp:extent cx="2009775" cy="1019175"/>
                  <wp:effectExtent l="0" t="0" r="9525" b="952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9775" cy="1019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D13815" w:rsidRDefault="00D13815" w:rsidP="00D13815">
            <w:pPr>
              <w:pStyle w:val="ListParagraph"/>
              <w:ind w:left="0"/>
            </w:pPr>
            <w:r>
              <w:t>12</w:t>
            </w:r>
          </w:p>
        </w:tc>
      </w:tr>
      <w:tr w:rsidR="00D13815" w:rsidTr="004000F9">
        <w:tc>
          <w:tcPr>
            <w:tcW w:w="6115" w:type="dxa"/>
          </w:tcPr>
          <w:p w:rsidR="00D13815" w:rsidRDefault="00D13815" w:rsidP="00D13815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26158FC" wp14:editId="0B9F8C9F">
                  <wp:extent cx="2476500" cy="1476375"/>
                  <wp:effectExtent l="0" t="0" r="0" b="952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0" cy="1476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D13815" w:rsidRDefault="00D13815" w:rsidP="00D13815">
            <w:pPr>
              <w:pStyle w:val="ListParagraph"/>
              <w:ind w:left="0"/>
            </w:pPr>
            <w:r>
              <w:t>6</w:t>
            </w:r>
          </w:p>
        </w:tc>
      </w:tr>
      <w:tr w:rsidR="00D13815" w:rsidTr="004000F9">
        <w:tc>
          <w:tcPr>
            <w:tcW w:w="6115" w:type="dxa"/>
          </w:tcPr>
          <w:p w:rsidR="00D13815" w:rsidRDefault="00D13815" w:rsidP="00D13815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2E277C6" wp14:editId="45198966">
                  <wp:extent cx="2847975" cy="1504950"/>
                  <wp:effectExtent l="0" t="0" r="9525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7975" cy="1504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D13815" w:rsidRDefault="00D13815" w:rsidP="00D13815">
            <w:pPr>
              <w:pStyle w:val="ListParagraph"/>
              <w:ind w:left="0"/>
            </w:pPr>
            <w:r>
              <w:t>13</w:t>
            </w:r>
          </w:p>
        </w:tc>
        <w:bookmarkStart w:id="0" w:name="_GoBack"/>
        <w:bookmarkEnd w:id="0"/>
      </w:tr>
      <w:tr w:rsidR="00536298" w:rsidTr="004000F9">
        <w:tc>
          <w:tcPr>
            <w:tcW w:w="6115" w:type="dxa"/>
          </w:tcPr>
          <w:p w:rsidR="00536298" w:rsidRDefault="00536298" w:rsidP="00536298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DA9934E" wp14:editId="2D84DB4C">
                  <wp:extent cx="3120390" cy="3257550"/>
                  <wp:effectExtent l="0" t="0" r="381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6206" cy="32636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536298" w:rsidRPr="006C67A4" w:rsidRDefault="00536298" w:rsidP="005362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C67A4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</w:t>
            </w:r>
          </w:p>
          <w:p w:rsidR="00536298" w:rsidRPr="006C67A4" w:rsidRDefault="00536298" w:rsidP="005362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C67A4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</w:t>
            </w:r>
          </w:p>
          <w:p w:rsidR="00536298" w:rsidRPr="006C67A4" w:rsidRDefault="00536298" w:rsidP="005362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C67A4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.6666666666666665</w:t>
            </w:r>
          </w:p>
          <w:p w:rsidR="00536298" w:rsidRPr="006C67A4" w:rsidRDefault="00536298" w:rsidP="005362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C67A4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2</w:t>
            </w:r>
          </w:p>
          <w:p w:rsidR="00536298" w:rsidRPr="006C67A4" w:rsidRDefault="00536298" w:rsidP="0053629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C67A4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Invalid operator</w:t>
            </w:r>
          </w:p>
          <w:p w:rsidR="00536298" w:rsidRDefault="00536298" w:rsidP="00536298">
            <w:pPr>
              <w:pStyle w:val="ListParagraph"/>
              <w:ind w:left="0"/>
            </w:pPr>
          </w:p>
        </w:tc>
      </w:tr>
    </w:tbl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620E" w:rsidRDefault="0066620E" w:rsidP="00AF7F7F">
      <w:pPr>
        <w:spacing w:after="0" w:line="240" w:lineRule="auto"/>
      </w:pPr>
      <w:r>
        <w:separator/>
      </w:r>
    </w:p>
  </w:endnote>
  <w:endnote w:type="continuationSeparator" w:id="0">
    <w:p w:rsidR="0066620E" w:rsidRDefault="0066620E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6620E" w:rsidRDefault="0066620E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620E" w:rsidRDefault="0066620E" w:rsidP="00AF7F7F">
      <w:pPr>
        <w:spacing w:after="0" w:line="240" w:lineRule="auto"/>
      </w:pPr>
      <w:r>
        <w:separator/>
      </w:r>
    </w:p>
  </w:footnote>
  <w:footnote w:type="continuationSeparator" w:id="0">
    <w:p w:rsidR="0066620E" w:rsidRDefault="0066620E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4863"/>
    <w:multiLevelType w:val="hybridMultilevel"/>
    <w:tmpl w:val="902A37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616ABF"/>
    <w:multiLevelType w:val="hybridMultilevel"/>
    <w:tmpl w:val="53D8FE8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93287E"/>
    <w:multiLevelType w:val="hybridMultilevel"/>
    <w:tmpl w:val="CCB6F676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BA3145"/>
    <w:multiLevelType w:val="hybridMultilevel"/>
    <w:tmpl w:val="033441C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0A0972"/>
    <w:multiLevelType w:val="hybridMultilevel"/>
    <w:tmpl w:val="A2DC7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3281355"/>
    <w:multiLevelType w:val="hybridMultilevel"/>
    <w:tmpl w:val="A0E4F78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E027B6"/>
    <w:multiLevelType w:val="hybridMultilevel"/>
    <w:tmpl w:val="8CE6F3FC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885E5B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83101A"/>
    <w:multiLevelType w:val="hybridMultilevel"/>
    <w:tmpl w:val="4C827C0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7B80449"/>
    <w:multiLevelType w:val="hybridMultilevel"/>
    <w:tmpl w:val="16A06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BF816D3"/>
    <w:multiLevelType w:val="hybridMultilevel"/>
    <w:tmpl w:val="7E785034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C167CA3"/>
    <w:multiLevelType w:val="hybridMultilevel"/>
    <w:tmpl w:val="4F0271C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32A0762"/>
    <w:multiLevelType w:val="hybridMultilevel"/>
    <w:tmpl w:val="77EE409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B090C65"/>
    <w:multiLevelType w:val="hybridMultilevel"/>
    <w:tmpl w:val="8F400C3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EC722B"/>
    <w:multiLevelType w:val="hybridMultilevel"/>
    <w:tmpl w:val="DDACB8E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1D1339A"/>
    <w:multiLevelType w:val="hybridMultilevel"/>
    <w:tmpl w:val="F5B0181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C54160"/>
    <w:multiLevelType w:val="hybridMultilevel"/>
    <w:tmpl w:val="B05A228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B430C40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CCB47C2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8A4B46"/>
    <w:multiLevelType w:val="hybridMultilevel"/>
    <w:tmpl w:val="F8BCD88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41318C4"/>
    <w:multiLevelType w:val="hybridMultilevel"/>
    <w:tmpl w:val="89809688"/>
    <w:lvl w:ilvl="0" w:tplc="718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824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DA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89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25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87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6A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54F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4F20DA8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0A797A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A9E1D3F"/>
    <w:multiLevelType w:val="hybridMultilevel"/>
    <w:tmpl w:val="0C627C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B901495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BA12E2E"/>
    <w:multiLevelType w:val="hybridMultilevel"/>
    <w:tmpl w:val="44A268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C8B242F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9"/>
  </w:num>
  <w:num w:numId="2">
    <w:abstractNumId w:val="14"/>
  </w:num>
  <w:num w:numId="3">
    <w:abstractNumId w:val="5"/>
  </w:num>
  <w:num w:numId="4">
    <w:abstractNumId w:val="21"/>
  </w:num>
  <w:num w:numId="5">
    <w:abstractNumId w:val="0"/>
  </w:num>
  <w:num w:numId="6">
    <w:abstractNumId w:val="9"/>
  </w:num>
  <w:num w:numId="7">
    <w:abstractNumId w:val="4"/>
  </w:num>
  <w:num w:numId="8">
    <w:abstractNumId w:val="24"/>
  </w:num>
  <w:num w:numId="9">
    <w:abstractNumId w:val="26"/>
  </w:num>
  <w:num w:numId="10">
    <w:abstractNumId w:val="18"/>
  </w:num>
  <w:num w:numId="11">
    <w:abstractNumId w:val="16"/>
  </w:num>
  <w:num w:numId="12">
    <w:abstractNumId w:val="13"/>
  </w:num>
  <w:num w:numId="13">
    <w:abstractNumId w:val="12"/>
  </w:num>
  <w:num w:numId="14">
    <w:abstractNumId w:val="20"/>
  </w:num>
  <w:num w:numId="15">
    <w:abstractNumId w:val="15"/>
  </w:num>
  <w:num w:numId="16">
    <w:abstractNumId w:val="8"/>
  </w:num>
  <w:num w:numId="17">
    <w:abstractNumId w:val="17"/>
  </w:num>
  <w:num w:numId="18">
    <w:abstractNumId w:val="10"/>
  </w:num>
  <w:num w:numId="19">
    <w:abstractNumId w:val="6"/>
  </w:num>
  <w:num w:numId="20">
    <w:abstractNumId w:val="11"/>
  </w:num>
  <w:num w:numId="21">
    <w:abstractNumId w:val="25"/>
  </w:num>
  <w:num w:numId="22">
    <w:abstractNumId w:val="23"/>
  </w:num>
  <w:num w:numId="23">
    <w:abstractNumId w:val="7"/>
  </w:num>
  <w:num w:numId="24">
    <w:abstractNumId w:val="27"/>
  </w:num>
  <w:num w:numId="25">
    <w:abstractNumId w:val="2"/>
  </w:num>
  <w:num w:numId="26">
    <w:abstractNumId w:val="22"/>
  </w:num>
  <w:num w:numId="27">
    <w:abstractNumId w:val="1"/>
  </w:num>
  <w:num w:numId="2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7M0MbSwNLIwNTdX0lEKTi0uzszPAykwrAUAc14vpCwAAAA="/>
  </w:docVars>
  <w:rsids>
    <w:rsidRoot w:val="00345E94"/>
    <w:rsid w:val="00010915"/>
    <w:rsid w:val="00014832"/>
    <w:rsid w:val="00055883"/>
    <w:rsid w:val="00061840"/>
    <w:rsid w:val="00061A76"/>
    <w:rsid w:val="00062B5A"/>
    <w:rsid w:val="0007690F"/>
    <w:rsid w:val="00086326"/>
    <w:rsid w:val="000925D8"/>
    <w:rsid w:val="00097248"/>
    <w:rsid w:val="000A3E2A"/>
    <w:rsid w:val="000E78E6"/>
    <w:rsid w:val="000F008C"/>
    <w:rsid w:val="00103DDB"/>
    <w:rsid w:val="001176B5"/>
    <w:rsid w:val="001245D7"/>
    <w:rsid w:val="0012466A"/>
    <w:rsid w:val="00137817"/>
    <w:rsid w:val="00137AA4"/>
    <w:rsid w:val="00141144"/>
    <w:rsid w:val="00162D03"/>
    <w:rsid w:val="001636E1"/>
    <w:rsid w:val="0019518E"/>
    <w:rsid w:val="001A32F3"/>
    <w:rsid w:val="001C6F77"/>
    <w:rsid w:val="001D0BE4"/>
    <w:rsid w:val="001E2321"/>
    <w:rsid w:val="001F7B82"/>
    <w:rsid w:val="002028D2"/>
    <w:rsid w:val="00206C08"/>
    <w:rsid w:val="00215E33"/>
    <w:rsid w:val="002162C3"/>
    <w:rsid w:val="002324BA"/>
    <w:rsid w:val="002A5F2E"/>
    <w:rsid w:val="002C1B61"/>
    <w:rsid w:val="002C39D0"/>
    <w:rsid w:val="002E1D36"/>
    <w:rsid w:val="002F1606"/>
    <w:rsid w:val="002F6919"/>
    <w:rsid w:val="00312EB5"/>
    <w:rsid w:val="00317AE5"/>
    <w:rsid w:val="00330120"/>
    <w:rsid w:val="00345E94"/>
    <w:rsid w:val="00352BFD"/>
    <w:rsid w:val="00360EB9"/>
    <w:rsid w:val="00396E48"/>
    <w:rsid w:val="003A0166"/>
    <w:rsid w:val="003A0C6F"/>
    <w:rsid w:val="003A34B3"/>
    <w:rsid w:val="003A4231"/>
    <w:rsid w:val="003C3E54"/>
    <w:rsid w:val="003E380D"/>
    <w:rsid w:val="003E772F"/>
    <w:rsid w:val="004000F9"/>
    <w:rsid w:val="00411162"/>
    <w:rsid w:val="00422096"/>
    <w:rsid w:val="00423394"/>
    <w:rsid w:val="00427DBB"/>
    <w:rsid w:val="00446178"/>
    <w:rsid w:val="004636B3"/>
    <w:rsid w:val="00464AAB"/>
    <w:rsid w:val="00493EC4"/>
    <w:rsid w:val="004958FC"/>
    <w:rsid w:val="004B0946"/>
    <w:rsid w:val="004C59F4"/>
    <w:rsid w:val="004F00D3"/>
    <w:rsid w:val="004F0FC7"/>
    <w:rsid w:val="004F2628"/>
    <w:rsid w:val="004F28F0"/>
    <w:rsid w:val="004F39B6"/>
    <w:rsid w:val="005002AE"/>
    <w:rsid w:val="00511E12"/>
    <w:rsid w:val="00516AC2"/>
    <w:rsid w:val="00536298"/>
    <w:rsid w:val="00543E04"/>
    <w:rsid w:val="00556499"/>
    <w:rsid w:val="00564B04"/>
    <w:rsid w:val="00566685"/>
    <w:rsid w:val="00571BFF"/>
    <w:rsid w:val="0057452F"/>
    <w:rsid w:val="00590B70"/>
    <w:rsid w:val="005A7477"/>
    <w:rsid w:val="005C0BD9"/>
    <w:rsid w:val="005C50E6"/>
    <w:rsid w:val="005D2620"/>
    <w:rsid w:val="005D695B"/>
    <w:rsid w:val="005F7101"/>
    <w:rsid w:val="00612BD9"/>
    <w:rsid w:val="00613844"/>
    <w:rsid w:val="00613ED1"/>
    <w:rsid w:val="00615B13"/>
    <w:rsid w:val="006279E8"/>
    <w:rsid w:val="006469FB"/>
    <w:rsid w:val="00652261"/>
    <w:rsid w:val="006551FF"/>
    <w:rsid w:val="00656184"/>
    <w:rsid w:val="0066620E"/>
    <w:rsid w:val="00666F33"/>
    <w:rsid w:val="00682393"/>
    <w:rsid w:val="006941AC"/>
    <w:rsid w:val="006A518C"/>
    <w:rsid w:val="006B0B07"/>
    <w:rsid w:val="006B1B1C"/>
    <w:rsid w:val="006C4ACC"/>
    <w:rsid w:val="00720555"/>
    <w:rsid w:val="0072455A"/>
    <w:rsid w:val="00725129"/>
    <w:rsid w:val="00726D88"/>
    <w:rsid w:val="007404BD"/>
    <w:rsid w:val="00777A58"/>
    <w:rsid w:val="007907A1"/>
    <w:rsid w:val="007B7A17"/>
    <w:rsid w:val="007E2460"/>
    <w:rsid w:val="007E548F"/>
    <w:rsid w:val="007E6F5B"/>
    <w:rsid w:val="00831163"/>
    <w:rsid w:val="0083623B"/>
    <w:rsid w:val="00850A4D"/>
    <w:rsid w:val="00870906"/>
    <w:rsid w:val="00876038"/>
    <w:rsid w:val="00880F53"/>
    <w:rsid w:val="00887332"/>
    <w:rsid w:val="008B5846"/>
    <w:rsid w:val="008B58C3"/>
    <w:rsid w:val="008C20CA"/>
    <w:rsid w:val="008C2F03"/>
    <w:rsid w:val="008C58FE"/>
    <w:rsid w:val="008D0D80"/>
    <w:rsid w:val="008D16F8"/>
    <w:rsid w:val="008D774E"/>
    <w:rsid w:val="008E1CDB"/>
    <w:rsid w:val="00905952"/>
    <w:rsid w:val="00907042"/>
    <w:rsid w:val="009079BD"/>
    <w:rsid w:val="00920FA1"/>
    <w:rsid w:val="0093056D"/>
    <w:rsid w:val="0094135E"/>
    <w:rsid w:val="00951C49"/>
    <w:rsid w:val="0095335F"/>
    <w:rsid w:val="0096473D"/>
    <w:rsid w:val="00965738"/>
    <w:rsid w:val="009962E9"/>
    <w:rsid w:val="009A3357"/>
    <w:rsid w:val="009B73C2"/>
    <w:rsid w:val="009C081D"/>
    <w:rsid w:val="009D622A"/>
    <w:rsid w:val="009E7BCC"/>
    <w:rsid w:val="00A032E8"/>
    <w:rsid w:val="00A1121A"/>
    <w:rsid w:val="00A254B3"/>
    <w:rsid w:val="00A30734"/>
    <w:rsid w:val="00A31FDB"/>
    <w:rsid w:val="00A363EE"/>
    <w:rsid w:val="00A36793"/>
    <w:rsid w:val="00A476CA"/>
    <w:rsid w:val="00A51A33"/>
    <w:rsid w:val="00A722D8"/>
    <w:rsid w:val="00A80301"/>
    <w:rsid w:val="00A86207"/>
    <w:rsid w:val="00A955CE"/>
    <w:rsid w:val="00AA518F"/>
    <w:rsid w:val="00AB6099"/>
    <w:rsid w:val="00AC1CC4"/>
    <w:rsid w:val="00AD44D3"/>
    <w:rsid w:val="00AE3F0C"/>
    <w:rsid w:val="00AE5608"/>
    <w:rsid w:val="00AF0DB7"/>
    <w:rsid w:val="00AF7F7F"/>
    <w:rsid w:val="00B03FC0"/>
    <w:rsid w:val="00B0439C"/>
    <w:rsid w:val="00B16DC9"/>
    <w:rsid w:val="00B5136D"/>
    <w:rsid w:val="00B56604"/>
    <w:rsid w:val="00B6061E"/>
    <w:rsid w:val="00B659E2"/>
    <w:rsid w:val="00B76907"/>
    <w:rsid w:val="00B832D4"/>
    <w:rsid w:val="00B95135"/>
    <w:rsid w:val="00BB6D13"/>
    <w:rsid w:val="00BC4701"/>
    <w:rsid w:val="00BC496A"/>
    <w:rsid w:val="00BD4D1A"/>
    <w:rsid w:val="00BD56E5"/>
    <w:rsid w:val="00C0256B"/>
    <w:rsid w:val="00C13C6A"/>
    <w:rsid w:val="00C1515D"/>
    <w:rsid w:val="00C34193"/>
    <w:rsid w:val="00C34C50"/>
    <w:rsid w:val="00C428D6"/>
    <w:rsid w:val="00C56CC6"/>
    <w:rsid w:val="00C65E88"/>
    <w:rsid w:val="00C7361E"/>
    <w:rsid w:val="00C757EC"/>
    <w:rsid w:val="00C976D1"/>
    <w:rsid w:val="00CB55C1"/>
    <w:rsid w:val="00CC1CB6"/>
    <w:rsid w:val="00CC40F0"/>
    <w:rsid w:val="00D03C9A"/>
    <w:rsid w:val="00D03D87"/>
    <w:rsid w:val="00D13815"/>
    <w:rsid w:val="00D21E0F"/>
    <w:rsid w:val="00D26D4D"/>
    <w:rsid w:val="00D66B66"/>
    <w:rsid w:val="00D7775E"/>
    <w:rsid w:val="00D842B3"/>
    <w:rsid w:val="00D9406A"/>
    <w:rsid w:val="00DB25A8"/>
    <w:rsid w:val="00DB3555"/>
    <w:rsid w:val="00DB4EC1"/>
    <w:rsid w:val="00DC4522"/>
    <w:rsid w:val="00DC7719"/>
    <w:rsid w:val="00DD01B1"/>
    <w:rsid w:val="00DE2672"/>
    <w:rsid w:val="00E054AB"/>
    <w:rsid w:val="00E058B6"/>
    <w:rsid w:val="00E37DE1"/>
    <w:rsid w:val="00E62EA6"/>
    <w:rsid w:val="00E70A54"/>
    <w:rsid w:val="00E72D1C"/>
    <w:rsid w:val="00E74138"/>
    <w:rsid w:val="00EA25A6"/>
    <w:rsid w:val="00EA5C75"/>
    <w:rsid w:val="00EB1240"/>
    <w:rsid w:val="00EB2D7D"/>
    <w:rsid w:val="00EB3F6E"/>
    <w:rsid w:val="00EE2198"/>
    <w:rsid w:val="00EF032D"/>
    <w:rsid w:val="00F30680"/>
    <w:rsid w:val="00F30754"/>
    <w:rsid w:val="00F30B94"/>
    <w:rsid w:val="00F64367"/>
    <w:rsid w:val="00F7653A"/>
    <w:rsid w:val="00F82D00"/>
    <w:rsid w:val="00F8661C"/>
    <w:rsid w:val="00FA272D"/>
    <w:rsid w:val="00FA626E"/>
    <w:rsid w:val="00FB4240"/>
    <w:rsid w:val="00FD670C"/>
    <w:rsid w:val="00FE416D"/>
    <w:rsid w:val="00FF1A69"/>
    <w:rsid w:val="00FF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1078B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662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6620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8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5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2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413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083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27910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445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475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9722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02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8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6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4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507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75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85932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675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15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5499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1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2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43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37222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7089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139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6999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7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0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03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4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566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08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964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5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8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42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535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67119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095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611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84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718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1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42251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85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00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931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5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4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4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0897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16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4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6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5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8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600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717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053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27053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303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532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3235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7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65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4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960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50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023050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822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304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0383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84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1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43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912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61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043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053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989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68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3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0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19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0286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8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45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22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81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1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12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582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8793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02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3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07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8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6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25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52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75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9514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648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244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0537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839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07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774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06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3496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0977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063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64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3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03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056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1225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70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46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4701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7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1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48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84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608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667951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374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4646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48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3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391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6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9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9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42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66487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1762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277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4560755">
                          <w:marLeft w:val="0"/>
                          <w:marRight w:val="-4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488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7061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167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8586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0311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235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46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shamsa alneyadi</cp:lastModifiedBy>
  <cp:revision>4</cp:revision>
  <cp:lastPrinted>2019-03-03T11:15:00Z</cp:lastPrinted>
  <dcterms:created xsi:type="dcterms:W3CDTF">2020-09-16T04:14:00Z</dcterms:created>
  <dcterms:modified xsi:type="dcterms:W3CDTF">2020-09-16T04:51:00Z</dcterms:modified>
</cp:coreProperties>
</file>